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0" w:name="r-markdown"/>
      <w:r>
        <w:t>R Markdown</w:t>
      </w:r>
      <w:bookmarkEnd w:id="0"/>
    </w:p>
    <w:p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1" w:name="including-plots"/>
      <w:r>
        <w:t>Including Plots</w:t>
      </w:r>
      <w:bookmarkEnd w:id="1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2" w:name="_GoBack"/>
      <w:bookmarkEnd w:id="2"/>
    </w:p>
    <w:sectPr w:rsidR="009D37A7" w:rsidSect="00931685">
      <w:footerReference w:type="default" r:id="rId10"/>
      <w:pgSz w:w="12240" w:h="15840"/>
      <w:pgMar w:top="1417" w:right="1417" w:bottom="1417" w:left="1417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46F8" w:rsidRDefault="000546F8">
      <w:pPr>
        <w:spacing w:after="0"/>
      </w:pPr>
      <w:r>
        <w:separator/>
      </w:r>
    </w:p>
  </w:endnote>
  <w:endnote w:type="continuationSeparator" w:id="0">
    <w:p w:rsidR="000546F8" w:rsidRDefault="000546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249D" w:rsidRDefault="000624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375F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6249D" w:rsidRDefault="0006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46F8" w:rsidRDefault="000546F8">
      <w:r>
        <w:separator/>
      </w:r>
    </w:p>
  </w:footnote>
  <w:footnote w:type="continuationSeparator" w:id="0">
    <w:p w:rsidR="000546F8" w:rsidRDefault="000546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6E66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D6B5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8B9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CA90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A255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AA01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6205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22CE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B298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64B1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46F8"/>
    <w:rsid w:val="0006249D"/>
    <w:rsid w:val="00094A9D"/>
    <w:rsid w:val="0013501F"/>
    <w:rsid w:val="001A6E7E"/>
    <w:rsid w:val="00241CE3"/>
    <w:rsid w:val="002436CF"/>
    <w:rsid w:val="00246769"/>
    <w:rsid w:val="002859A3"/>
    <w:rsid w:val="00355039"/>
    <w:rsid w:val="004E29B3"/>
    <w:rsid w:val="00590D07"/>
    <w:rsid w:val="006375F4"/>
    <w:rsid w:val="006D1B40"/>
    <w:rsid w:val="006E1735"/>
    <w:rsid w:val="00784D58"/>
    <w:rsid w:val="007A75EF"/>
    <w:rsid w:val="00843FC0"/>
    <w:rsid w:val="00894A59"/>
    <w:rsid w:val="008D6863"/>
    <w:rsid w:val="00931685"/>
    <w:rsid w:val="009D37A7"/>
    <w:rsid w:val="00A24EB4"/>
    <w:rsid w:val="00A55375"/>
    <w:rsid w:val="00AA7071"/>
    <w:rsid w:val="00B86B75"/>
    <w:rsid w:val="00BC48D5"/>
    <w:rsid w:val="00C36279"/>
    <w:rsid w:val="00C75E79"/>
    <w:rsid w:val="00C9533F"/>
    <w:rsid w:val="00CD1C3B"/>
    <w:rsid w:val="00D2280D"/>
    <w:rsid w:val="00E021D8"/>
    <w:rsid w:val="00E315A3"/>
    <w:rsid w:val="00E95E40"/>
    <w:rsid w:val="00EC1B2E"/>
    <w:rsid w:val="00F750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EB4"/>
    <w:pPr>
      <w:spacing w:after="360"/>
    </w:pPr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2280D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375F4"/>
    <w:pPr>
      <w:spacing w:after="240"/>
      <w:ind w:left="454" w:hanging="454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3501F"/>
    <w:pPr>
      <w:keepNext/>
    </w:pPr>
    <w:rPr>
      <w:i w:val="0"/>
    </w:rPr>
  </w:style>
  <w:style w:type="paragraph" w:customStyle="1" w:styleId="ImageCaption">
    <w:name w:val="Image Caption"/>
    <w:basedOn w:val="Caption"/>
    <w:rsid w:val="002859A3"/>
    <w:pPr>
      <w:spacing w:after="480"/>
      <w:contextualSpacing/>
    </w:pPr>
    <w:rPr>
      <w:i w:val="0"/>
    </w:rPr>
  </w:style>
  <w:style w:type="paragraph" w:customStyle="1" w:styleId="Figure">
    <w:name w:val="Figure"/>
    <w:basedOn w:val="Normal"/>
    <w:rsid w:val="00F7507A"/>
    <w:pPr>
      <w:spacing w:after="480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  <w:style w:type="paragraph" w:styleId="Header">
    <w:name w:val="header"/>
    <w:basedOn w:val="Normal"/>
    <w:link w:val="HeaderCh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249D"/>
    <w:rPr>
      <w:rFonts w:ascii="Times New Roman" w:hAnsi="Times New Roman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249D"/>
    <w:rPr>
      <w:rFonts w:ascii="Times New Roman" w:hAnsi="Times New Roman"/>
      <w:color w:val="000000" w:themeColor="text1"/>
      <w:sz w:val="22"/>
    </w:rPr>
  </w:style>
  <w:style w:type="character" w:customStyle="1" w:styleId="BodyTextChar">
    <w:name w:val="Body Text Char"/>
    <w:basedOn w:val="DefaultParagraphFont"/>
    <w:link w:val="BodyText"/>
    <w:rsid w:val="00C9533F"/>
    <w:rPr>
      <w:rFonts w:ascii="Times New Roman" w:hAnsi="Times New Roman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11ECA1-BFD4-4226-AFEA-FF8013A46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Fraser Franco, Maxime</cp:lastModifiedBy>
  <cp:revision>16</cp:revision>
  <dcterms:created xsi:type="dcterms:W3CDTF">2020-10-29T15:46:00Z</dcterms:created>
  <dcterms:modified xsi:type="dcterms:W3CDTF">2023-01-10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